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21BD2C" w14:textId="3B51CFE8" w:rsidR="00F458A3" w:rsidRPr="00743917" w:rsidRDefault="00743917" w:rsidP="00743917">
      <w:pPr>
        <w:pStyle w:val="FirstParagraph"/>
        <w:jc w:val="center"/>
        <w:rPr>
          <w:rFonts w:ascii="Times New Roman" w:hAnsi="Times New Roman" w:cs="Times New Roman"/>
          <w:lang w:eastAsia="zh-CN"/>
        </w:rPr>
      </w:pPr>
      <w:bookmarkStart w:id="0" w:name="研究对象社会人口学特征分析"/>
      <w:bookmarkStart w:id="1" w:name="table1基本特征与差异性分析"/>
      <w:r w:rsidRPr="00743917">
        <w:rPr>
          <w:rFonts w:ascii="Times New Roman" w:hAnsi="Times New Roman" w:cs="Times New Roman"/>
          <w:lang w:eastAsia="zh-CN"/>
        </w:rPr>
        <w:t>Supplementary Table</w:t>
      </w:r>
    </w:p>
    <w:tbl>
      <w:tblPr>
        <w:tblW w:w="4104" w:type="pct"/>
        <w:jc w:val="center"/>
        <w:tblLook w:val="0420" w:firstRow="1" w:lastRow="0" w:firstColumn="0" w:lastColumn="0" w:noHBand="0" w:noVBand="1"/>
      </w:tblPr>
      <w:tblGrid>
        <w:gridCol w:w="1890"/>
        <w:gridCol w:w="1400"/>
        <w:gridCol w:w="2320"/>
        <w:gridCol w:w="2110"/>
      </w:tblGrid>
      <w:tr w:rsidR="0095319A" w:rsidRPr="00743917" w14:paraId="159F1462" w14:textId="77777777" w:rsidTr="0095319A">
        <w:trPr>
          <w:trHeight w:val="241"/>
          <w:tblHeader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319A0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Variables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AE465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otal (n = 290)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8C54C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o Radiotherapy (n = 86)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5967B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adiotherapy (n = 204)</w:t>
            </w:r>
          </w:p>
        </w:tc>
      </w:tr>
      <w:tr w:rsidR="0095319A" w:rsidRPr="00743917" w14:paraId="541F696A" w14:textId="77777777" w:rsidTr="0095319A">
        <w:trPr>
          <w:trHeight w:val="241"/>
          <w:tblHeader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AEF3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D4E5B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3EE1A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0448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95319A" w:rsidRPr="00743917" w14:paraId="7036075D" w14:textId="77777777" w:rsidTr="0095319A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BFB1F" w14:textId="48A71CF9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Firstline T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KI</w:t>
            </w: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, </w:t>
            </w:r>
            <w:proofErr w:type="gramStart"/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DB884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C7B25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CF018" w14:textId="77777777" w:rsidR="0095319A" w:rsidRPr="00743917" w:rsidRDefault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95319A" w:rsidRPr="00743917" w14:paraId="107E9B37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8AC7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Afatini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EC31F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5 (8.6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03308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 (12.7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2B1A5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4 (6.86)</w:t>
            </w:r>
          </w:p>
        </w:tc>
      </w:tr>
      <w:tr w:rsidR="0095319A" w:rsidRPr="00743917" w14:paraId="1E5400F5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5573C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proofErr w:type="spellStart"/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lectinib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072DD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 (2.7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3487F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 (2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2386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 (2.94)</w:t>
            </w:r>
          </w:p>
        </w:tc>
      </w:tr>
      <w:tr w:rsidR="0095319A" w:rsidRPr="00743917" w14:paraId="5ABC1A25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7281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proofErr w:type="spellStart"/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lmonertinib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66B86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3 (32.0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7B10B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 (12.7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FEA22" w14:textId="77777777" w:rsidR="0095319A" w:rsidRPr="00743917" w:rsidRDefault="0095319A" w:rsidP="00E00E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2 (40.20)</w:t>
            </w:r>
          </w:p>
        </w:tc>
      </w:tr>
      <w:tr w:rsidR="0095319A" w:rsidRPr="00743917" w14:paraId="01BA6E6D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F48C0" w14:textId="698260BC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proofErr w:type="spellStart"/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Crizotinib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AF50" w14:textId="49C5F68B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 (2.4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676E" w14:textId="4A902210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 (2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CB8DC" w14:textId="1677AB6A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 (2.45)</w:t>
            </w:r>
          </w:p>
        </w:tc>
      </w:tr>
      <w:tr w:rsidR="0095319A" w:rsidRPr="00743917" w14:paraId="405D4E07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A113" w14:textId="4CCF023B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proofErr w:type="spellStart"/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Furmonertinib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63E94" w14:textId="3C958220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3 (7.9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B8416" w14:textId="4EADE6A8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 (8.1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73567" w14:textId="00769D7E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 (7.84)</w:t>
            </w:r>
          </w:p>
        </w:tc>
      </w:tr>
      <w:tr w:rsidR="0095319A" w:rsidRPr="00743917" w14:paraId="3F2D3BEF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15AE" w14:textId="3A4AACCA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Gefitini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57253" w14:textId="5DD39A9F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9 (10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FCA3F" w14:textId="19DFAC6B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4 (16.2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EA288" w14:textId="34E63281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 (7.35)</w:t>
            </w:r>
          </w:p>
        </w:tc>
      </w:tr>
      <w:tr w:rsidR="0095319A" w:rsidRPr="00743917" w14:paraId="0D8BA2EE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BFDE" w14:textId="7327C83B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Osimertini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0A741" w14:textId="583970F3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7 (26.5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D28FA" w14:textId="2EAEFB50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6 (30.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9D9C9" w14:textId="09EBE829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1 (25.00)</w:t>
            </w:r>
          </w:p>
        </w:tc>
      </w:tr>
      <w:tr w:rsidR="0095319A" w:rsidRPr="00743917" w14:paraId="43BC3CDC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E64A2" w14:textId="46406EBB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Other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TK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79881" w14:textId="4E73C2E9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8 (9.6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7E3B" w14:textId="4A094AD9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 (15.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17074" w14:textId="61893761" w:rsidR="0095319A" w:rsidRPr="00743917" w:rsidRDefault="0095319A" w:rsidP="007439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 (7.35)</w:t>
            </w:r>
          </w:p>
        </w:tc>
      </w:tr>
      <w:tr w:rsidR="0095319A" w:rsidRPr="00743917" w14:paraId="666BC224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11DF1" w14:textId="7599169B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Firstline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ICI</w:t>
            </w:r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, </w:t>
            </w:r>
            <w:proofErr w:type="gramStart"/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74391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67BE5" w14:textId="77777777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BD5C2" w14:textId="77777777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45DF2" w14:textId="77777777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95319A" w:rsidRPr="00743917" w14:paraId="7240C270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3EB0F" w14:textId="713B468B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Camrelizumab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D94B0" w14:textId="0A0E2FE5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6 (24.0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EFB2" w14:textId="5D501F29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3 (29.4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12546" w14:textId="65C83FDC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3 (21.29)</w:t>
            </w:r>
          </w:p>
        </w:tc>
      </w:tr>
      <w:tr w:rsidR="0095319A" w:rsidRPr="00743917" w14:paraId="4D28FD9F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45AA" w14:textId="72238484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Pembrolizuma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D51B8" w14:textId="579FC0A6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5 (10.7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4B3D9" w14:textId="26AE9485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 (10.2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4418D" w14:textId="12848198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 (10.97)</w:t>
            </w:r>
          </w:p>
        </w:tc>
      </w:tr>
      <w:tr w:rsidR="0095319A" w:rsidRPr="00743917" w14:paraId="640B2B0A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6963A" w14:textId="5BA4D712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intilimab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E0445" w14:textId="5DDBA5A7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5 (32.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66C56" w14:textId="4E6EE8E2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8 (23.0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6EB98" w14:textId="0FE9118D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7 (36.77)</w:t>
            </w:r>
          </w:p>
        </w:tc>
      </w:tr>
      <w:tr w:rsidR="0095319A" w:rsidRPr="00743917" w14:paraId="104F62CF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F1C84" w14:textId="68ECB1D6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Tislelizuma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5AD6C" w14:textId="5B6F4DC9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2 (26.6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AEE4A" w14:textId="5807F933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2 (28.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4FA5" w14:textId="44F009EB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0 (25.81)</w:t>
            </w:r>
          </w:p>
        </w:tc>
      </w:tr>
      <w:tr w:rsidR="0095319A" w:rsidRPr="00743917" w14:paraId="7974D0D2" w14:textId="77777777" w:rsidTr="0095319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E46C3" w14:textId="64E76833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Other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IC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7D14" w14:textId="17DB080E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 (6.4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46B17" w14:textId="48D0C3FF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 (8.9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D30E3" w14:textId="0BFBEF59" w:rsidR="0095319A" w:rsidRPr="00743917" w:rsidRDefault="0095319A" w:rsidP="009531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 (5.16)</w:t>
            </w:r>
          </w:p>
        </w:tc>
      </w:tr>
      <w:bookmarkEnd w:id="0"/>
      <w:bookmarkEnd w:id="1"/>
    </w:tbl>
    <w:p w14:paraId="6BD66C9F" w14:textId="77777777" w:rsidR="00117BB0" w:rsidRPr="00743917" w:rsidRDefault="00117BB0">
      <w:pPr>
        <w:rPr>
          <w:rFonts w:ascii="Times New Roman" w:hAnsi="Times New Roman" w:cs="Times New Roman"/>
        </w:rPr>
      </w:pPr>
    </w:p>
    <w:sectPr w:rsidR="00117BB0" w:rsidRPr="00743917" w:rsidSect="00084E93">
      <w:footerReference w:type="even" r:id="rId7"/>
      <w:footerReference w:type="default" r:id="rId8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0C9888" w14:textId="77777777" w:rsidR="007350FC" w:rsidRDefault="007350FC">
      <w:pPr>
        <w:spacing w:after="0"/>
      </w:pPr>
      <w:r>
        <w:separator/>
      </w:r>
    </w:p>
  </w:endnote>
  <w:endnote w:type="continuationSeparator" w:id="0">
    <w:p w14:paraId="74EE5C8D" w14:textId="77777777" w:rsidR="007350FC" w:rsidRDefault="007350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2"/>
      </w:rPr>
      <w:id w:val="1342282442"/>
      <w:docPartObj>
        <w:docPartGallery w:val="Page Numbers (Bottom of Page)"/>
        <w:docPartUnique/>
      </w:docPartObj>
    </w:sdtPr>
    <w:sdtContent>
      <w:p w14:paraId="64F38AED" w14:textId="77777777" w:rsidR="00805767" w:rsidRDefault="00000000" w:rsidP="00084E93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14:paraId="6E25A58C" w14:textId="77777777" w:rsidR="00805767" w:rsidRDefault="00805767" w:rsidP="00676DF8">
    <w:pPr>
      <w:pStyle w:val="af0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2"/>
      </w:rPr>
      <w:id w:val="928616856"/>
      <w:docPartObj>
        <w:docPartGallery w:val="Page Numbers (Bottom of Page)"/>
        <w:docPartUnique/>
      </w:docPartObj>
    </w:sdtPr>
    <w:sdtContent>
      <w:p w14:paraId="62DDD56C" w14:textId="77777777" w:rsidR="00805767" w:rsidRDefault="00000000" w:rsidP="00314E44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separate"/>
        </w:r>
        <w:r>
          <w:rPr>
            <w:rStyle w:val="af2"/>
            <w:noProof/>
          </w:rPr>
          <w:t>2</w:t>
        </w:r>
        <w:r>
          <w:rPr>
            <w:rStyle w:val="af2"/>
          </w:rPr>
          <w:fldChar w:fldCharType="end"/>
        </w:r>
      </w:p>
    </w:sdtContent>
  </w:sdt>
  <w:p w14:paraId="73518113" w14:textId="77777777" w:rsidR="00805767" w:rsidRDefault="00805767" w:rsidP="00676DF8">
    <w:pPr>
      <w:pStyle w:val="af0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BED55" w14:textId="77777777" w:rsidR="007350FC" w:rsidRDefault="007350FC">
      <w:pPr>
        <w:spacing w:after="0"/>
      </w:pPr>
      <w:r>
        <w:separator/>
      </w:r>
    </w:p>
  </w:footnote>
  <w:footnote w:type="continuationSeparator" w:id="0">
    <w:p w14:paraId="3FE755B9" w14:textId="77777777" w:rsidR="007350FC" w:rsidRDefault="007350F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0FE2E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3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4"/>
  </w:num>
  <w:num w:numId="17" w16cid:durableId="293290679">
    <w:abstractNumId w:val="15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2"/>
  </w:num>
  <w:num w:numId="22" w16cid:durableId="1375154319">
    <w:abstractNumId w:val="16"/>
  </w:num>
  <w:num w:numId="23" w16cid:durableId="489449184">
    <w:abstractNumId w:val="18"/>
  </w:num>
  <w:num w:numId="24" w16cid:durableId="701327074">
    <w:abstractNumId w:val="11"/>
  </w:num>
  <w:num w:numId="25" w16cid:durableId="1360856025">
    <w:abstractNumId w:val="17"/>
  </w:num>
  <w:num w:numId="26" w16cid:durableId="8386180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58A3"/>
    <w:rsid w:val="00117BB0"/>
    <w:rsid w:val="00385393"/>
    <w:rsid w:val="006C082C"/>
    <w:rsid w:val="007350FC"/>
    <w:rsid w:val="00743917"/>
    <w:rsid w:val="007732E3"/>
    <w:rsid w:val="00805767"/>
    <w:rsid w:val="0095319A"/>
    <w:rsid w:val="00F4025E"/>
    <w:rsid w:val="00F45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23D61"/>
  <w15:docId w15:val="{B95F3551-BF96-4B5E-ABE6-1588525A1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A33FE1"/>
    <w:pPr>
      <w:jc w:val="center"/>
    </w:pPr>
  </w:style>
  <w:style w:type="paragraph" w:customStyle="1" w:styleId="ImageCaption">
    <w:name w:val="Image Caption"/>
    <w:basedOn w:val="ab"/>
    <w:rsid w:val="00A33FE1"/>
    <w:pPr>
      <w:widowControl w:val="0"/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a4">
    <w:name w:val="正文文本 字符"/>
    <w:basedOn w:val="a1"/>
    <w:link w:val="a0"/>
    <w:rsid w:val="009137D8"/>
  </w:style>
  <w:style w:type="paragraph" w:styleId="af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f0">
    <w:name w:val="footer"/>
    <w:basedOn w:val="a"/>
    <w:link w:val="af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af1">
    <w:name w:val="页脚 字符"/>
    <w:basedOn w:val="a1"/>
    <w:link w:val="af0"/>
    <w:rsid w:val="00676DF8"/>
  </w:style>
  <w:style w:type="character" w:styleId="af2">
    <w:name w:val="page number"/>
    <w:basedOn w:val="a1"/>
    <w:semiHidden/>
    <w:unhideWhenUsed/>
    <w:rsid w:val="00676DF8"/>
  </w:style>
  <w:style w:type="paragraph" w:styleId="af3">
    <w:name w:val="header"/>
    <w:basedOn w:val="a"/>
    <w:link w:val="af4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af4">
    <w:name w:val="页眉 字符"/>
    <w:basedOn w:val="a1"/>
    <w:link w:val="af3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统计分析报告</dc:title>
  <dc:creator/>
  <cp:keywords/>
  <cp:lastModifiedBy>Jige Shen</cp:lastModifiedBy>
  <cp:revision>4</cp:revision>
  <dcterms:created xsi:type="dcterms:W3CDTF">2025-08-17T12:40:00Z</dcterms:created>
  <dcterms:modified xsi:type="dcterms:W3CDTF">2025-08-17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17</vt:lpwstr>
  </property>
  <property fmtid="{D5CDD505-2E9C-101B-9397-08002B2CF9AE}" pid="3" name="output">
    <vt:lpwstr/>
  </property>
  <property fmtid="{D5CDD505-2E9C-101B-9397-08002B2CF9AE}" pid="4" name="params">
    <vt:lpwstr/>
  </property>
</Properties>
</file>